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4B605" w14:textId="62137D93" w:rsidR="00B71628" w:rsidRPr="00D52C18" w:rsidRDefault="00D52C18" w:rsidP="00B71628">
      <w:pPr>
        <w:rPr>
          <w:rFonts w:ascii="Calibri" w:hAnsi="Calibri" w:cs="Calibri"/>
          <w:b/>
          <w:bCs/>
          <w:sz w:val="24"/>
          <w:szCs w:val="24"/>
          <w:lang w:val="en-US"/>
        </w:rPr>
      </w:pPr>
      <w:r w:rsidRPr="00D52C18">
        <w:rPr>
          <w:rFonts w:ascii="Calibri" w:hAnsi="Calibri" w:cs="Calibri"/>
          <w:b/>
          <w:bCs/>
          <w:sz w:val="24"/>
          <w:szCs w:val="24"/>
          <w:lang w:val="en-US"/>
        </w:rPr>
        <w:t>Supplementary Material</w:t>
      </w:r>
    </w:p>
    <w:tbl>
      <w:tblPr>
        <w:tblpPr w:leftFromText="141" w:rightFromText="141" w:bottomFromText="160" w:vertAnchor="text" w:horzAnchor="margin" w:tblpY="-5"/>
        <w:tblW w:w="0" w:type="auto"/>
        <w:tblLook w:val="04A0" w:firstRow="1" w:lastRow="0" w:firstColumn="1" w:lastColumn="0" w:noHBand="0" w:noVBand="1"/>
      </w:tblPr>
      <w:tblGrid>
        <w:gridCol w:w="2972"/>
        <w:gridCol w:w="2268"/>
        <w:gridCol w:w="3402"/>
      </w:tblGrid>
      <w:tr w:rsidR="00B04326" w:rsidRPr="00D52C18" w14:paraId="1EB84BEC" w14:textId="77777777" w:rsidTr="00B04326">
        <w:trPr>
          <w:trHeight w:val="129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86A2C" w14:textId="77777777" w:rsidR="00B04326" w:rsidRPr="00D52C18" w:rsidRDefault="00B04326" w:rsidP="00B04326">
            <w:pPr>
              <w:spacing w:after="0" w:line="240" w:lineRule="auto"/>
              <w:jc w:val="center"/>
              <w:rPr>
                <w:rFonts w:ascii="Calibri" w:hAnsi="Calibri" w:cs="Calibri"/>
                <w:b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  <w:t>Reagent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E049C" w14:textId="77777777" w:rsidR="00B04326" w:rsidRPr="00D52C18" w:rsidRDefault="00B04326" w:rsidP="00B04326">
            <w:pPr>
              <w:spacing w:after="0" w:line="240" w:lineRule="auto"/>
              <w:jc w:val="center"/>
              <w:rPr>
                <w:rFonts w:ascii="Calibri" w:hAnsi="Calibri" w:cs="Calibri"/>
                <w:b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b/>
                <w:sz w:val="24"/>
                <w:szCs w:val="24"/>
                <w:lang w:val="en-GB"/>
              </w:rPr>
              <w:t>Final concentration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39A6E" w14:textId="77777777" w:rsidR="00B04326" w:rsidRPr="00D52C18" w:rsidRDefault="00B04326" w:rsidP="00B04326">
            <w:pPr>
              <w:spacing w:after="0" w:line="240" w:lineRule="auto"/>
              <w:jc w:val="center"/>
              <w:rPr>
                <w:rFonts w:ascii="Calibri" w:hAnsi="Calibri" w:cs="Calibri"/>
                <w:b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b/>
                <w:sz w:val="24"/>
                <w:szCs w:val="24"/>
                <w:lang w:val="en-GB"/>
              </w:rPr>
              <w:t>Reaction</w:t>
            </w:r>
            <w:r w:rsidRPr="00D52C18">
              <w:rPr>
                <w:rFonts w:ascii="Calibri" w:hAnsi="Calibri" w:cs="Calibri"/>
                <w:noProof/>
                <w:sz w:val="24"/>
                <w:szCs w:val="24"/>
                <w:lang w:val="ca-ES" w:eastAsia="ca-ES"/>
              </w:rPr>
              <w:t xml:space="preserve"> </w:t>
            </w:r>
          </w:p>
        </w:tc>
      </w:tr>
      <w:tr w:rsidR="00B04326" w:rsidRPr="00D52C18" w14:paraId="459B05D1" w14:textId="77777777" w:rsidTr="00B04326">
        <w:trPr>
          <w:trHeight w:val="377"/>
        </w:trPr>
        <w:tc>
          <w:tcPr>
            <w:tcW w:w="86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56E09" w14:textId="7C3E63B9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  <w:t xml:space="preserve">Asymmetric PCR (50 </w:t>
            </w:r>
            <w:proofErr w:type="spellStart"/>
            <w:r w:rsidRPr="00D52C18"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  <w:t>μ</w:t>
            </w:r>
            <w:r w:rsidR="008531EF" w:rsidRPr="00D52C18"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  <w:t>L</w:t>
            </w:r>
            <w:proofErr w:type="spellEnd"/>
            <w:r w:rsidRPr="00D52C18"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  <w:t>)</w:t>
            </w:r>
          </w:p>
        </w:tc>
      </w:tr>
      <w:tr w:rsidR="00B04326" w:rsidRPr="00D52C18" w14:paraId="011EE3C4" w14:textId="77777777" w:rsidTr="00B04326">
        <w:trPr>
          <w:trHeight w:val="284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B05C1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AccuPrime</w:t>
            </w:r>
            <w:proofErr w:type="spellEnd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PCR buffer II 10x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8AD5B" w14:textId="77777777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1x</w:t>
            </w:r>
          </w:p>
        </w:tc>
        <w:tc>
          <w:tcPr>
            <w:tcW w:w="34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F59A6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4DC2A590" wp14:editId="3F566AC4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157480</wp:posOffset>
                  </wp:positionV>
                  <wp:extent cx="1717803" cy="1047750"/>
                  <wp:effectExtent l="0" t="0" r="0" b="0"/>
                  <wp:wrapNone/>
                  <wp:docPr id="2" name="Imatg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7803" cy="10477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04326" w:rsidRPr="00D52C18" w14:paraId="7CD9B070" w14:textId="77777777" w:rsidTr="00B04326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47AFF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Primer A or D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F433B" w14:textId="77777777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600 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M</w:t>
            </w:r>
            <w:proofErr w:type="spellEnd"/>
          </w:p>
        </w:tc>
        <w:tc>
          <w:tcPr>
            <w:tcW w:w="34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3156C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5703B99D" w14:textId="77777777" w:rsidTr="00B04326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2C195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Primer B or C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94592" w14:textId="77777777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60 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M</w:t>
            </w:r>
            <w:proofErr w:type="spellEnd"/>
          </w:p>
        </w:tc>
        <w:tc>
          <w:tcPr>
            <w:tcW w:w="34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EE713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2A84CE5C" w14:textId="77777777" w:rsidTr="00B04326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4A3A9" w14:textId="4DB47563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AccuPrime</w:t>
            </w:r>
            <w:proofErr w:type="spellEnd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Taq 2 U/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L</w:t>
            </w:r>
            <w:proofErr w:type="spellEnd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76C3F" w14:textId="17FC8BCB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0</w:t>
            </w:r>
            <w:r w:rsidR="00FF6569">
              <w:rPr>
                <w:rFonts w:ascii="Calibri" w:hAnsi="Calibri" w:cs="Calibri"/>
                <w:sz w:val="24"/>
                <w:szCs w:val="24"/>
                <w:lang w:val="en-GB"/>
              </w:rPr>
              <w:t>.</w:t>
            </w: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01 U/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</w:t>
            </w:r>
            <w:r w:rsidR="008531EF" w:rsidRPr="00D52C18">
              <w:rPr>
                <w:rFonts w:ascii="Calibri" w:hAnsi="Calibri" w:cs="Calibri"/>
                <w:sz w:val="24"/>
                <w:szCs w:val="24"/>
                <w:lang w:val="en-GB"/>
              </w:rPr>
              <w:t>L</w:t>
            </w:r>
            <w:proofErr w:type="spellEnd"/>
          </w:p>
        </w:tc>
        <w:tc>
          <w:tcPr>
            <w:tcW w:w="34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40B5A3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655FA827" w14:textId="77777777" w:rsidTr="00B04326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D7657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Chromosomal DN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1C190" w14:textId="77777777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100 ng</w:t>
            </w:r>
          </w:p>
        </w:tc>
        <w:tc>
          <w:tcPr>
            <w:tcW w:w="34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B53ED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16641E45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C2C027" w14:textId="4E8BBAD8" w:rsidR="00B04326" w:rsidRPr="00D52C18" w:rsidRDefault="00C52A9E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sz w:val="24"/>
                <w:szCs w:val="24"/>
                <w:lang w:val="en-GB"/>
              </w:rPr>
              <w:t>dd</w:t>
            </w:r>
            <w:r w:rsidR="00B04326" w:rsidRPr="00D52C18">
              <w:rPr>
                <w:rFonts w:ascii="Calibri" w:hAnsi="Calibri" w:cs="Calibri"/>
                <w:sz w:val="24"/>
                <w:szCs w:val="24"/>
                <w:lang w:val="en-GB"/>
              </w:rPr>
              <w:t>H</w:t>
            </w:r>
            <w:r w:rsidR="00B04326" w:rsidRPr="00D52C18">
              <w:rPr>
                <w:rFonts w:ascii="Calibri" w:hAnsi="Calibri" w:cs="Calibri"/>
                <w:sz w:val="24"/>
                <w:szCs w:val="24"/>
                <w:vertAlign w:val="subscript"/>
                <w:lang w:val="en-GB"/>
              </w:rPr>
              <w:t>2</w:t>
            </w:r>
            <w:r w:rsidR="00B04326" w:rsidRPr="00D52C18">
              <w:rPr>
                <w:rFonts w:ascii="Calibri" w:hAnsi="Calibri" w:cs="Calibri"/>
                <w:sz w:val="24"/>
                <w:szCs w:val="24"/>
                <w:lang w:val="en-GB"/>
              </w:rPr>
              <w:t>O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265CB" w14:textId="7B00BA07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X 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</w:t>
            </w:r>
            <w:r w:rsidR="008531EF" w:rsidRPr="00D52C18">
              <w:rPr>
                <w:rFonts w:ascii="Calibri" w:hAnsi="Calibri" w:cs="Calibri"/>
                <w:sz w:val="24"/>
                <w:szCs w:val="24"/>
                <w:lang w:val="en-GB"/>
              </w:rPr>
              <w:t>L</w:t>
            </w:r>
            <w:proofErr w:type="spellEnd"/>
          </w:p>
        </w:tc>
        <w:tc>
          <w:tcPr>
            <w:tcW w:w="34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7FD7B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3F590F2F" w14:textId="77777777" w:rsidTr="00FB0231">
        <w:trPr>
          <w:trHeight w:val="322"/>
        </w:trPr>
        <w:tc>
          <w:tcPr>
            <w:tcW w:w="86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9F497" w14:textId="65ED91C8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  <w:t xml:space="preserve">Pre-AD PCR (48 </w:t>
            </w:r>
            <w:proofErr w:type="spellStart"/>
            <w:r w:rsidRPr="00D52C18"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  <w:t>μ</w:t>
            </w:r>
            <w:r w:rsidR="008531EF" w:rsidRPr="00D52C18"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  <w:t>L</w:t>
            </w:r>
            <w:proofErr w:type="spellEnd"/>
            <w:r w:rsidRPr="00D52C18"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  <w:t>)</w:t>
            </w:r>
          </w:p>
        </w:tc>
      </w:tr>
      <w:tr w:rsidR="00B04326" w:rsidRPr="00D52C18" w14:paraId="36A1D6A3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85F1B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AccuPrime</w:t>
            </w:r>
            <w:proofErr w:type="spellEnd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PCR buffer II 10x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57144" w14:textId="77777777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1x</w:t>
            </w:r>
          </w:p>
        </w:tc>
        <w:tc>
          <w:tcPr>
            <w:tcW w:w="340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E70B1B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noProof/>
                <w:sz w:val="24"/>
                <w:szCs w:val="24"/>
                <w:lang w:val="en-US"/>
              </w:rPr>
              <w:drawing>
                <wp:inline distT="0" distB="0" distL="0" distR="0" wp14:anchorId="714AB8CB" wp14:editId="5AA02A8C">
                  <wp:extent cx="1828800" cy="993064"/>
                  <wp:effectExtent l="0" t="0" r="0" b="0"/>
                  <wp:docPr id="510" name="Imagen 50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939EF5C-0A01-4739-9BE3-22351BA8F07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0" name="Imagen 509">
                            <a:extLst>
                              <a:ext uri="{FF2B5EF4-FFF2-40B4-BE49-F238E27FC236}">
                                <a16:creationId xmlns:a16="http://schemas.microsoft.com/office/drawing/2014/main" id="{3939EF5C-0A01-4739-9BE3-22351BA8F07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5717" cy="1018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326" w:rsidRPr="00D52C18" w14:paraId="7DC731F5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3FE28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AB ampli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A47A9" w14:textId="77777777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100 ng</w:t>
            </w:r>
          </w:p>
        </w:tc>
        <w:tc>
          <w:tcPr>
            <w:tcW w:w="34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0BCD13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2DB4B455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47EF6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BC amplic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7800E" w14:textId="77777777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100 ng</w:t>
            </w:r>
          </w:p>
        </w:tc>
        <w:tc>
          <w:tcPr>
            <w:tcW w:w="34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986702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30C3287F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6FD6B" w14:textId="618BD0FA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AccuPrime</w:t>
            </w:r>
            <w:proofErr w:type="spellEnd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Taq 2 U/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L</w:t>
            </w:r>
            <w:proofErr w:type="spellEnd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4B1DC" w14:textId="735E882B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0</w:t>
            </w:r>
            <w:r w:rsidR="00FF6569">
              <w:rPr>
                <w:rFonts w:ascii="Calibri" w:hAnsi="Calibri" w:cs="Calibri"/>
                <w:sz w:val="24"/>
                <w:szCs w:val="24"/>
                <w:lang w:val="en-GB"/>
              </w:rPr>
              <w:t>.</w:t>
            </w: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01 U/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</w:t>
            </w:r>
            <w:r w:rsidR="008531EF" w:rsidRPr="00D52C18">
              <w:rPr>
                <w:rFonts w:ascii="Calibri" w:hAnsi="Calibri" w:cs="Calibri"/>
                <w:sz w:val="24"/>
                <w:szCs w:val="24"/>
                <w:lang w:val="en-GB"/>
              </w:rPr>
              <w:t>L</w:t>
            </w:r>
            <w:proofErr w:type="spellEnd"/>
          </w:p>
        </w:tc>
        <w:tc>
          <w:tcPr>
            <w:tcW w:w="34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882367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2545D7BC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55033" w14:textId="0C9AC931" w:rsidR="00B04326" w:rsidRPr="00D52C18" w:rsidRDefault="00C52A9E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sz w:val="24"/>
                <w:szCs w:val="24"/>
                <w:lang w:val="en-GB"/>
              </w:rPr>
              <w:t>dd</w:t>
            </w:r>
            <w:r w:rsidR="00B04326" w:rsidRPr="00D52C18">
              <w:rPr>
                <w:rFonts w:ascii="Calibri" w:hAnsi="Calibri" w:cs="Calibri"/>
                <w:sz w:val="24"/>
                <w:szCs w:val="24"/>
                <w:lang w:val="en-GB"/>
              </w:rPr>
              <w:t>H</w:t>
            </w:r>
            <w:r w:rsidR="00B04326" w:rsidRPr="00D52C18">
              <w:rPr>
                <w:rFonts w:ascii="Calibri" w:hAnsi="Calibri" w:cs="Calibri"/>
                <w:sz w:val="24"/>
                <w:szCs w:val="24"/>
                <w:vertAlign w:val="subscript"/>
                <w:lang w:val="en-GB"/>
              </w:rPr>
              <w:t>2</w:t>
            </w:r>
            <w:r w:rsidR="00B04326" w:rsidRPr="00D52C18">
              <w:rPr>
                <w:rFonts w:ascii="Calibri" w:hAnsi="Calibri" w:cs="Calibri"/>
                <w:sz w:val="24"/>
                <w:szCs w:val="24"/>
                <w:lang w:val="en-GB"/>
              </w:rPr>
              <w:t>O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299FA" w14:textId="733F50D6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X 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</w:t>
            </w:r>
            <w:r w:rsidR="008531EF" w:rsidRPr="00D52C18">
              <w:rPr>
                <w:rFonts w:ascii="Calibri" w:hAnsi="Calibri" w:cs="Calibri"/>
                <w:sz w:val="24"/>
                <w:szCs w:val="24"/>
                <w:lang w:val="en-GB"/>
              </w:rPr>
              <w:t>L</w:t>
            </w:r>
            <w:proofErr w:type="spellEnd"/>
          </w:p>
        </w:tc>
        <w:tc>
          <w:tcPr>
            <w:tcW w:w="340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A09C6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47E4C1A2" w14:textId="77777777" w:rsidTr="00B04326">
        <w:trPr>
          <w:trHeight w:val="358"/>
        </w:trPr>
        <w:tc>
          <w:tcPr>
            <w:tcW w:w="86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202DE" w14:textId="5F0D0D6A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  <w:t xml:space="preserve">AD PCR (50 </w:t>
            </w:r>
            <w:proofErr w:type="spellStart"/>
            <w:r w:rsidRPr="00D52C18"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  <w:t>μ</w:t>
            </w:r>
            <w:r w:rsidR="008531EF" w:rsidRPr="00D52C18"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  <w:t>L</w:t>
            </w:r>
            <w:proofErr w:type="spellEnd"/>
            <w:r w:rsidRPr="00D52C18"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  <w:t>)</w:t>
            </w:r>
          </w:p>
        </w:tc>
      </w:tr>
      <w:tr w:rsidR="00B04326" w:rsidRPr="00D52C18" w14:paraId="05C2C035" w14:textId="77777777" w:rsidTr="00B04326">
        <w:trPr>
          <w:trHeight w:val="536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54C87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Pre-AD PCR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5A75E" w14:textId="12C87619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48 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</w:t>
            </w:r>
            <w:r w:rsidR="008531EF" w:rsidRPr="00D52C18">
              <w:rPr>
                <w:rFonts w:ascii="Calibri" w:hAnsi="Calibri" w:cs="Calibri"/>
                <w:sz w:val="24"/>
                <w:szCs w:val="24"/>
                <w:lang w:val="en-GB"/>
              </w:rPr>
              <w:t>L</w:t>
            </w:r>
            <w:proofErr w:type="spellEnd"/>
          </w:p>
        </w:tc>
        <w:tc>
          <w:tcPr>
            <w:tcW w:w="340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E29032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0288" behindDoc="0" locked="0" layoutInCell="1" allowOverlap="1" wp14:anchorId="4D8D1ECA" wp14:editId="39E314BC">
                  <wp:simplePos x="0" y="0"/>
                  <wp:positionH relativeFrom="column">
                    <wp:posOffset>166370</wp:posOffset>
                  </wp:positionH>
                  <wp:positionV relativeFrom="paragraph">
                    <wp:posOffset>15240</wp:posOffset>
                  </wp:positionV>
                  <wp:extent cx="1660356" cy="1019175"/>
                  <wp:effectExtent l="0" t="0" r="0" b="0"/>
                  <wp:wrapNone/>
                  <wp:docPr id="8" name="Imat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0356" cy="1019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B04326" w:rsidRPr="00D52C18" w14:paraId="1B679AB4" w14:textId="77777777" w:rsidTr="00B04326">
        <w:trPr>
          <w:trHeight w:val="414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47644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Primer A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9CD59" w14:textId="77777777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100 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M</w:t>
            </w:r>
            <w:proofErr w:type="spellEnd"/>
          </w:p>
        </w:tc>
        <w:tc>
          <w:tcPr>
            <w:tcW w:w="34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577D1D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0FC635C1" w14:textId="77777777" w:rsidTr="00B04326">
        <w:trPr>
          <w:trHeight w:val="589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6A4B5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Primer 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9B23C" w14:textId="77777777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100 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M</w:t>
            </w:r>
            <w:proofErr w:type="spellEnd"/>
          </w:p>
        </w:tc>
        <w:tc>
          <w:tcPr>
            <w:tcW w:w="340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772A6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6C54733A" w14:textId="77777777" w:rsidTr="00FB0231">
        <w:trPr>
          <w:trHeight w:val="306"/>
        </w:trPr>
        <w:tc>
          <w:tcPr>
            <w:tcW w:w="86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8F2B9" w14:textId="2F6767B6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  <w:t xml:space="preserve"> EF PCR (50 </w:t>
            </w:r>
            <w:proofErr w:type="spellStart"/>
            <w:r w:rsidRPr="00D52C18"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  <w:t>μ</w:t>
            </w:r>
            <w:r w:rsidR="008531EF" w:rsidRPr="00D52C18"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  <w:t>L</w:t>
            </w:r>
            <w:proofErr w:type="spellEnd"/>
            <w:r w:rsidRPr="00D52C18"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  <w:t>)</w:t>
            </w:r>
          </w:p>
        </w:tc>
      </w:tr>
      <w:tr w:rsidR="00B04326" w:rsidRPr="00D52C18" w14:paraId="61194DEA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577F8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Biotaq</w:t>
            </w:r>
            <w:proofErr w:type="spellEnd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PCR buffer 10x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867B1" w14:textId="77777777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1x</w:t>
            </w:r>
          </w:p>
        </w:tc>
        <w:tc>
          <w:tcPr>
            <w:tcW w:w="340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5EE237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1312" behindDoc="0" locked="0" layoutInCell="1" allowOverlap="1" wp14:anchorId="579F329B" wp14:editId="11655B00">
                  <wp:simplePos x="0" y="0"/>
                  <wp:positionH relativeFrom="column">
                    <wp:posOffset>140335</wp:posOffset>
                  </wp:positionH>
                  <wp:positionV relativeFrom="paragraph">
                    <wp:posOffset>-56515</wp:posOffset>
                  </wp:positionV>
                  <wp:extent cx="1733550" cy="1031240"/>
                  <wp:effectExtent l="0" t="0" r="0" b="0"/>
                  <wp:wrapNone/>
                  <wp:docPr id="9" name="Imatg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3550" cy="1031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04326" w:rsidRPr="00D52C18" w14:paraId="11CCF498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F0677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MgCl</w:t>
            </w:r>
            <w:r w:rsidRPr="00D52C18">
              <w:rPr>
                <w:rFonts w:ascii="Calibri" w:hAnsi="Calibri" w:cs="Calibri"/>
                <w:sz w:val="24"/>
                <w:szCs w:val="24"/>
                <w:vertAlign w:val="subscript"/>
                <w:lang w:val="en-GB"/>
              </w:rPr>
              <w:t xml:space="preserve">2 </w:t>
            </w: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50 mM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7D1C1" w14:textId="77777777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2 mM</w:t>
            </w:r>
          </w:p>
        </w:tc>
        <w:tc>
          <w:tcPr>
            <w:tcW w:w="34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76C0BE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37A69EEC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02E33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dNTPs 10 mM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96992" w14:textId="77777777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0.2 mM</w:t>
            </w:r>
          </w:p>
        </w:tc>
        <w:tc>
          <w:tcPr>
            <w:tcW w:w="34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A3B014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4F8EB5FF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B8B4B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Primer E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B81A1" w14:textId="77777777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0.5 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M</w:t>
            </w:r>
            <w:proofErr w:type="spellEnd"/>
          </w:p>
        </w:tc>
        <w:tc>
          <w:tcPr>
            <w:tcW w:w="34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F8DEF7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42B3A64D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8D2AD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Primer F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704EC" w14:textId="77777777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0.5 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M</w:t>
            </w:r>
            <w:proofErr w:type="spellEnd"/>
          </w:p>
        </w:tc>
        <w:tc>
          <w:tcPr>
            <w:tcW w:w="34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B4B5EA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3449B418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FBF14" w14:textId="2925221C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Biotaq</w:t>
            </w:r>
            <w:proofErr w:type="spellEnd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5 U/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L</w:t>
            </w:r>
            <w:proofErr w:type="spellEnd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21357" w14:textId="0E62319A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0</w:t>
            </w:r>
            <w:r w:rsidR="00FF6569">
              <w:rPr>
                <w:rFonts w:ascii="Calibri" w:hAnsi="Calibri" w:cs="Calibri"/>
                <w:sz w:val="24"/>
                <w:szCs w:val="24"/>
                <w:lang w:val="en-GB"/>
              </w:rPr>
              <w:t>.</w:t>
            </w: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025 U/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</w:t>
            </w:r>
            <w:r w:rsidR="008531EF" w:rsidRPr="00D52C18">
              <w:rPr>
                <w:rFonts w:ascii="Calibri" w:hAnsi="Calibri" w:cs="Calibri"/>
                <w:sz w:val="24"/>
                <w:szCs w:val="24"/>
                <w:lang w:val="en-GB"/>
              </w:rPr>
              <w:t>L</w:t>
            </w:r>
            <w:proofErr w:type="spellEnd"/>
          </w:p>
        </w:tc>
        <w:tc>
          <w:tcPr>
            <w:tcW w:w="34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BCEFD5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716111AE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EBDE9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Lysed coloni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8482C" w14:textId="551B305D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1 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</w:t>
            </w:r>
            <w:r w:rsidR="008531EF" w:rsidRPr="00D52C18">
              <w:rPr>
                <w:rFonts w:ascii="Calibri" w:hAnsi="Calibri" w:cs="Calibri"/>
                <w:sz w:val="24"/>
                <w:szCs w:val="24"/>
                <w:lang w:val="en-GB"/>
              </w:rPr>
              <w:t>L</w:t>
            </w:r>
            <w:proofErr w:type="spellEnd"/>
          </w:p>
        </w:tc>
        <w:tc>
          <w:tcPr>
            <w:tcW w:w="34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958020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5FC58037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03A0C" w14:textId="6815953E" w:rsidR="00B04326" w:rsidRPr="00D52C18" w:rsidRDefault="00C52A9E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sz w:val="24"/>
                <w:szCs w:val="24"/>
                <w:lang w:val="en-GB"/>
              </w:rPr>
              <w:t>dd</w:t>
            </w:r>
            <w:r w:rsidR="00B04326" w:rsidRPr="00D52C18">
              <w:rPr>
                <w:rFonts w:ascii="Calibri" w:hAnsi="Calibri" w:cs="Calibri"/>
                <w:sz w:val="24"/>
                <w:szCs w:val="24"/>
                <w:lang w:val="en-GB"/>
              </w:rPr>
              <w:t>H</w:t>
            </w:r>
            <w:r w:rsidR="00B04326" w:rsidRPr="00D52C18">
              <w:rPr>
                <w:rFonts w:ascii="Calibri" w:hAnsi="Calibri" w:cs="Calibri"/>
                <w:sz w:val="24"/>
                <w:szCs w:val="24"/>
                <w:vertAlign w:val="subscript"/>
                <w:lang w:val="en-GB"/>
              </w:rPr>
              <w:t>2</w:t>
            </w:r>
            <w:r w:rsidR="00B04326" w:rsidRPr="00D52C18">
              <w:rPr>
                <w:rFonts w:ascii="Calibri" w:hAnsi="Calibri" w:cs="Calibri"/>
                <w:sz w:val="24"/>
                <w:szCs w:val="24"/>
                <w:lang w:val="en-GB"/>
              </w:rPr>
              <w:t>O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F9F53" w14:textId="0F1B550D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X 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</w:t>
            </w:r>
            <w:r w:rsidR="008531EF" w:rsidRPr="00D52C18">
              <w:rPr>
                <w:rFonts w:ascii="Calibri" w:hAnsi="Calibri" w:cs="Calibri"/>
                <w:sz w:val="24"/>
                <w:szCs w:val="24"/>
                <w:lang w:val="en-GB"/>
              </w:rPr>
              <w:t>L</w:t>
            </w:r>
            <w:proofErr w:type="spellEnd"/>
          </w:p>
        </w:tc>
        <w:tc>
          <w:tcPr>
            <w:tcW w:w="34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BFF924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176EF24B" w14:textId="77777777" w:rsidTr="00FB0231">
        <w:trPr>
          <w:trHeight w:val="260"/>
        </w:trPr>
        <w:tc>
          <w:tcPr>
            <w:tcW w:w="86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4A948" w14:textId="269A91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  <w:t xml:space="preserve">pDM4 PCR (50 </w:t>
            </w:r>
            <w:proofErr w:type="spellStart"/>
            <w:r w:rsidRPr="00D52C18"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  <w:t>μ</w:t>
            </w:r>
            <w:r w:rsidR="008531EF" w:rsidRPr="00D52C18"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  <w:t>L</w:t>
            </w:r>
            <w:proofErr w:type="spellEnd"/>
            <w:r w:rsidRPr="00D52C18">
              <w:rPr>
                <w:rFonts w:ascii="Calibri" w:hAnsi="Calibri" w:cs="Calibri"/>
                <w:b/>
                <w:bCs/>
                <w:sz w:val="24"/>
                <w:szCs w:val="24"/>
                <w:lang w:val="en-GB"/>
              </w:rPr>
              <w:t>)</w:t>
            </w:r>
          </w:p>
        </w:tc>
      </w:tr>
      <w:tr w:rsidR="00B04326" w:rsidRPr="00D52C18" w14:paraId="1D9A5714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1F77F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Biotaq</w:t>
            </w:r>
            <w:proofErr w:type="spellEnd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PCR buffer 10x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08B37" w14:textId="77777777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1x</w:t>
            </w:r>
          </w:p>
        </w:tc>
        <w:tc>
          <w:tcPr>
            <w:tcW w:w="340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39B326" w14:textId="3B833F58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2336" behindDoc="0" locked="0" layoutInCell="1" allowOverlap="1" wp14:anchorId="53C095E7" wp14:editId="546165AB">
                  <wp:simplePos x="0" y="0"/>
                  <wp:positionH relativeFrom="column">
                    <wp:posOffset>187960</wp:posOffset>
                  </wp:positionH>
                  <wp:positionV relativeFrom="paragraph">
                    <wp:posOffset>-58420</wp:posOffset>
                  </wp:positionV>
                  <wp:extent cx="1733550" cy="1031240"/>
                  <wp:effectExtent l="0" t="0" r="0" b="0"/>
                  <wp:wrapNone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3550" cy="1031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04326" w:rsidRPr="00D52C18" w14:paraId="2560A656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B5C6E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MgCl</w:t>
            </w:r>
            <w:r w:rsidRPr="00D52C18">
              <w:rPr>
                <w:rFonts w:ascii="Calibri" w:hAnsi="Calibri" w:cs="Calibri"/>
                <w:sz w:val="24"/>
                <w:szCs w:val="24"/>
                <w:vertAlign w:val="subscript"/>
                <w:lang w:val="en-GB"/>
              </w:rPr>
              <w:t xml:space="preserve">2 </w:t>
            </w: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50 mM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5B5D9" w14:textId="77777777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2 mM</w:t>
            </w:r>
          </w:p>
        </w:tc>
        <w:tc>
          <w:tcPr>
            <w:tcW w:w="34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7E2BBD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6E99AB2C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9FF52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dNTPs 10 mM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4AA9B" w14:textId="77777777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0.2 mM</w:t>
            </w:r>
          </w:p>
        </w:tc>
        <w:tc>
          <w:tcPr>
            <w:tcW w:w="34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B1D088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03AE57FD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8B8EA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Primer pDM4for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A9B49" w14:textId="77777777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0.5 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M</w:t>
            </w:r>
            <w:proofErr w:type="spellEnd"/>
          </w:p>
        </w:tc>
        <w:tc>
          <w:tcPr>
            <w:tcW w:w="34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5414CA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45010DE3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226C7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Primer pDM4rev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67E08" w14:textId="77777777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0.5 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M</w:t>
            </w:r>
            <w:proofErr w:type="spellEnd"/>
          </w:p>
        </w:tc>
        <w:tc>
          <w:tcPr>
            <w:tcW w:w="34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5DB54D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7B0DC487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E8732" w14:textId="77777777" w:rsidR="00B04326" w:rsidRPr="00D52C18" w:rsidRDefault="00B04326" w:rsidP="00B04326">
            <w:pPr>
              <w:spacing w:after="0" w:line="240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DMSO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58D1" w14:textId="77777777" w:rsidR="00B04326" w:rsidRPr="00D52C18" w:rsidRDefault="00B04326" w:rsidP="00C52A9E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10%</w:t>
            </w:r>
          </w:p>
        </w:tc>
        <w:tc>
          <w:tcPr>
            <w:tcW w:w="34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FD009F" w14:textId="77777777" w:rsidR="00B04326" w:rsidRPr="00D52C18" w:rsidRDefault="00B04326" w:rsidP="00B04326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656C286E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9571E" w14:textId="1F0B637C" w:rsidR="00B04326" w:rsidRPr="00D52C18" w:rsidRDefault="00B04326" w:rsidP="00B04326">
            <w:pPr>
              <w:spacing w:after="0" w:line="288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Biotaq</w:t>
            </w:r>
            <w:proofErr w:type="spellEnd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5 U/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L</w:t>
            </w:r>
            <w:proofErr w:type="spellEnd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FFF46" w14:textId="43D8F3F1" w:rsidR="00B04326" w:rsidRPr="00D52C18" w:rsidRDefault="00B04326" w:rsidP="00C52A9E">
            <w:pPr>
              <w:spacing w:after="0" w:line="288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0</w:t>
            </w:r>
            <w:r w:rsidR="00FF6569">
              <w:rPr>
                <w:rFonts w:ascii="Calibri" w:hAnsi="Calibri" w:cs="Calibri"/>
                <w:sz w:val="24"/>
                <w:szCs w:val="24"/>
                <w:lang w:val="en-GB"/>
              </w:rPr>
              <w:t>.</w:t>
            </w: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025 U/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</w:t>
            </w:r>
            <w:r w:rsidR="008531EF" w:rsidRPr="00D52C18">
              <w:rPr>
                <w:rFonts w:ascii="Calibri" w:hAnsi="Calibri" w:cs="Calibri"/>
                <w:sz w:val="24"/>
                <w:szCs w:val="24"/>
                <w:lang w:val="en-GB"/>
              </w:rPr>
              <w:t>L</w:t>
            </w:r>
            <w:proofErr w:type="spellEnd"/>
          </w:p>
        </w:tc>
        <w:tc>
          <w:tcPr>
            <w:tcW w:w="34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81176B" w14:textId="77777777" w:rsidR="00B04326" w:rsidRPr="00D52C18" w:rsidRDefault="00B04326" w:rsidP="00B04326">
            <w:pPr>
              <w:spacing w:after="0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41D808FE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7E586" w14:textId="77777777" w:rsidR="00B04326" w:rsidRPr="00D52C18" w:rsidRDefault="00B04326" w:rsidP="00B04326">
            <w:pPr>
              <w:spacing w:after="0" w:line="288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Lysed coloni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CE5D3" w14:textId="1CB505F1" w:rsidR="00B04326" w:rsidRPr="00D52C18" w:rsidRDefault="00B04326" w:rsidP="00C52A9E">
            <w:pPr>
              <w:spacing w:after="0" w:line="288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1 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</w:t>
            </w:r>
            <w:r w:rsidR="008531EF" w:rsidRPr="00D52C18">
              <w:rPr>
                <w:rFonts w:ascii="Calibri" w:hAnsi="Calibri" w:cs="Calibri"/>
                <w:sz w:val="24"/>
                <w:szCs w:val="24"/>
                <w:lang w:val="en-GB"/>
              </w:rPr>
              <w:t>L</w:t>
            </w:r>
            <w:proofErr w:type="spellEnd"/>
          </w:p>
        </w:tc>
        <w:tc>
          <w:tcPr>
            <w:tcW w:w="34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D9A693" w14:textId="77777777" w:rsidR="00B04326" w:rsidRPr="00D52C18" w:rsidRDefault="00B04326" w:rsidP="00B04326">
            <w:pPr>
              <w:spacing w:after="0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  <w:tr w:rsidR="00B04326" w:rsidRPr="00D52C18" w14:paraId="44B4237F" w14:textId="77777777" w:rsidTr="00B04326">
        <w:trPr>
          <w:trHeight w:val="255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DC138" w14:textId="75132FED" w:rsidR="00B04326" w:rsidRPr="00D52C18" w:rsidRDefault="00C52A9E" w:rsidP="00B04326">
            <w:pPr>
              <w:spacing w:after="0" w:line="288" w:lineRule="auto"/>
              <w:jc w:val="both"/>
              <w:rPr>
                <w:rFonts w:ascii="Calibri" w:hAnsi="Calibri" w:cs="Calibri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sz w:val="24"/>
                <w:szCs w:val="24"/>
                <w:lang w:val="en-GB"/>
              </w:rPr>
              <w:t>dd</w:t>
            </w:r>
            <w:r w:rsidR="00B04326" w:rsidRPr="00D52C18">
              <w:rPr>
                <w:rFonts w:ascii="Calibri" w:hAnsi="Calibri" w:cs="Calibri"/>
                <w:sz w:val="24"/>
                <w:szCs w:val="24"/>
                <w:lang w:val="en-GB"/>
              </w:rPr>
              <w:t>H</w:t>
            </w:r>
            <w:r w:rsidR="00B04326" w:rsidRPr="00D52C18">
              <w:rPr>
                <w:rFonts w:ascii="Calibri" w:hAnsi="Calibri" w:cs="Calibri"/>
                <w:sz w:val="24"/>
                <w:szCs w:val="24"/>
                <w:vertAlign w:val="subscript"/>
                <w:lang w:val="en-GB"/>
              </w:rPr>
              <w:t>2</w:t>
            </w:r>
            <w:r w:rsidR="00B04326" w:rsidRPr="00D52C18">
              <w:rPr>
                <w:rFonts w:ascii="Calibri" w:hAnsi="Calibri" w:cs="Calibri"/>
                <w:sz w:val="24"/>
                <w:szCs w:val="24"/>
                <w:lang w:val="en-GB"/>
              </w:rPr>
              <w:t>O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A4155" w14:textId="67B1A360" w:rsidR="00B04326" w:rsidRPr="00D52C18" w:rsidRDefault="00B04326" w:rsidP="00C52A9E">
            <w:pPr>
              <w:spacing w:after="0" w:line="288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 xml:space="preserve">X </w:t>
            </w:r>
            <w:proofErr w:type="spellStart"/>
            <w:r w:rsidRPr="00D52C18">
              <w:rPr>
                <w:rFonts w:ascii="Calibri" w:hAnsi="Calibri" w:cs="Calibri"/>
                <w:sz w:val="24"/>
                <w:szCs w:val="24"/>
                <w:lang w:val="en-GB"/>
              </w:rPr>
              <w:t>μ</w:t>
            </w:r>
            <w:r w:rsidR="008531EF" w:rsidRPr="00D52C18">
              <w:rPr>
                <w:rFonts w:ascii="Calibri" w:hAnsi="Calibri" w:cs="Calibri"/>
                <w:sz w:val="24"/>
                <w:szCs w:val="24"/>
                <w:lang w:val="en-GB"/>
              </w:rPr>
              <w:t>L</w:t>
            </w:r>
            <w:proofErr w:type="spellEnd"/>
          </w:p>
        </w:tc>
        <w:tc>
          <w:tcPr>
            <w:tcW w:w="340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9385E" w14:textId="77777777" w:rsidR="00B04326" w:rsidRPr="00D52C18" w:rsidRDefault="00B04326" w:rsidP="00B04326">
            <w:pPr>
              <w:spacing w:after="0"/>
              <w:rPr>
                <w:rFonts w:ascii="Calibri" w:hAnsi="Calibri" w:cs="Calibri"/>
                <w:sz w:val="24"/>
                <w:szCs w:val="24"/>
                <w:lang w:val="en-GB"/>
              </w:rPr>
            </w:pPr>
          </w:p>
        </w:tc>
      </w:tr>
    </w:tbl>
    <w:p w14:paraId="1556FBAC" w14:textId="77777777" w:rsidR="00C506C6" w:rsidRPr="00D52C18" w:rsidRDefault="00C506C6" w:rsidP="00B04326">
      <w:pPr>
        <w:rPr>
          <w:rFonts w:ascii="Calibri" w:hAnsi="Calibri" w:cs="Calibri"/>
          <w:sz w:val="24"/>
          <w:szCs w:val="24"/>
          <w:lang w:val="en-US"/>
        </w:rPr>
      </w:pPr>
    </w:p>
    <w:sectPr w:rsidR="00C506C6" w:rsidRPr="00D52C18" w:rsidSect="00FE1316">
      <w:pgSz w:w="11906" w:h="16838"/>
      <w:pgMar w:top="1417" w:right="99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zYxMTQxNTW1NDFS0lEKTi0uzszPAykwqgUA6jlJKSwAAAA="/>
  </w:docVars>
  <w:rsids>
    <w:rsidRoot w:val="007272D4"/>
    <w:rsid w:val="00063488"/>
    <w:rsid w:val="000F2AAB"/>
    <w:rsid w:val="001B4525"/>
    <w:rsid w:val="001D5567"/>
    <w:rsid w:val="001F6216"/>
    <w:rsid w:val="002446FD"/>
    <w:rsid w:val="002606E0"/>
    <w:rsid w:val="00352FF3"/>
    <w:rsid w:val="00355369"/>
    <w:rsid w:val="0047403F"/>
    <w:rsid w:val="00482235"/>
    <w:rsid w:val="00494F2E"/>
    <w:rsid w:val="005968FF"/>
    <w:rsid w:val="00634D37"/>
    <w:rsid w:val="007272D4"/>
    <w:rsid w:val="00761728"/>
    <w:rsid w:val="00784715"/>
    <w:rsid w:val="008311B2"/>
    <w:rsid w:val="008531EF"/>
    <w:rsid w:val="008538D3"/>
    <w:rsid w:val="0090664E"/>
    <w:rsid w:val="00941B0B"/>
    <w:rsid w:val="00950F3B"/>
    <w:rsid w:val="00951D80"/>
    <w:rsid w:val="009A4049"/>
    <w:rsid w:val="009B2F68"/>
    <w:rsid w:val="009F2617"/>
    <w:rsid w:val="00A84AB8"/>
    <w:rsid w:val="00A87460"/>
    <w:rsid w:val="00AD14FC"/>
    <w:rsid w:val="00B04326"/>
    <w:rsid w:val="00B10808"/>
    <w:rsid w:val="00B71628"/>
    <w:rsid w:val="00B76741"/>
    <w:rsid w:val="00B90A7E"/>
    <w:rsid w:val="00BB4724"/>
    <w:rsid w:val="00BD5EF9"/>
    <w:rsid w:val="00C506C6"/>
    <w:rsid w:val="00C52A9E"/>
    <w:rsid w:val="00C70DE0"/>
    <w:rsid w:val="00CC2A70"/>
    <w:rsid w:val="00D40125"/>
    <w:rsid w:val="00D50D57"/>
    <w:rsid w:val="00D52C18"/>
    <w:rsid w:val="00DA2671"/>
    <w:rsid w:val="00EA7FA1"/>
    <w:rsid w:val="00F77DDE"/>
    <w:rsid w:val="00F9612F"/>
    <w:rsid w:val="00FB0231"/>
    <w:rsid w:val="00FE1316"/>
    <w:rsid w:val="00FF6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91A8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41B0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ca-ES" w:eastAsia="ca-ES"/>
    </w:rPr>
  </w:style>
  <w:style w:type="paragraph" w:styleId="Revision">
    <w:name w:val="Revision"/>
    <w:hidden/>
    <w:uiPriority w:val="99"/>
    <w:semiHidden/>
    <w:rsid w:val="00A8746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3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03E9D2-CFB9-46DB-9630-4F1499E675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25T08:06:00Z</dcterms:created>
  <dcterms:modified xsi:type="dcterms:W3CDTF">2022-01-25T08:06:00Z</dcterms:modified>
</cp:coreProperties>
</file>